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2835" w:rsidRDefault="00612293" w:rsidP="00612293">
      <w:pPr>
        <w:pStyle w:val="ListParagraph"/>
        <w:numPr>
          <w:ilvl w:val="0"/>
          <w:numId w:val="1"/>
        </w:numPr>
      </w:pPr>
      <w:r>
        <w:t>Session has multiple bookings</w:t>
      </w:r>
    </w:p>
    <w:p w:rsidR="00D32CE8" w:rsidRDefault="00D32CE8" w:rsidP="00D32CE8">
      <w:pPr>
        <w:pStyle w:val="ListParagraph"/>
        <w:numPr>
          <w:ilvl w:val="1"/>
          <w:numId w:val="1"/>
        </w:numPr>
      </w:pPr>
      <w:proofErr w:type="spellStart"/>
      <w:r w:rsidRPr="00D32CE8">
        <w:t>session_id</w:t>
      </w:r>
      <w:proofErr w:type="spellEnd"/>
      <w:r w:rsidRPr="00D32CE8">
        <w:t xml:space="preserve"> = '01183590-9c5f-4cb1-8c5b-1e8ab5577db2'</w:t>
      </w:r>
      <w:r>
        <w:t xml:space="preserve">; in this case the two bookings were created on two separate dates, and in two currencies.  Wonder how </w:t>
      </w:r>
      <w:proofErr w:type="spellStart"/>
      <w:r>
        <w:t>session_id</w:t>
      </w:r>
      <w:proofErr w:type="spellEnd"/>
      <w:r>
        <w:t xml:space="preserve"> </w:t>
      </w:r>
      <w:r w:rsidRPr="00301A36">
        <w:rPr>
          <w:noProof/>
        </w:rPr>
        <w:t>is created</w:t>
      </w:r>
    </w:p>
    <w:p w:rsidR="00612293" w:rsidRDefault="00D0709B" w:rsidP="00612293">
      <w:pPr>
        <w:pStyle w:val="ListParagraph"/>
        <w:numPr>
          <w:ilvl w:val="0"/>
          <w:numId w:val="1"/>
        </w:numPr>
      </w:pPr>
      <w:r>
        <w:t>Variant ID will only be available after a customer searched</w:t>
      </w:r>
      <w:r w:rsidR="00D32CE8">
        <w:t xml:space="preserve"> (Kenneth)</w:t>
      </w:r>
    </w:p>
    <w:p w:rsidR="00D0709B" w:rsidRDefault="00D0709B" w:rsidP="00D0709B">
      <w:pPr>
        <w:pStyle w:val="ListParagraph"/>
        <w:numPr>
          <w:ilvl w:val="1"/>
          <w:numId w:val="1"/>
        </w:numPr>
      </w:pPr>
      <w:r>
        <w:t xml:space="preserve">If we want to start tracking performance from the first page (storefront), further development would </w:t>
      </w:r>
      <w:r w:rsidRPr="00301A36">
        <w:rPr>
          <w:noProof/>
        </w:rPr>
        <w:t>be needed</w:t>
      </w:r>
      <w:r>
        <w:t xml:space="preserve"> on San Fran dev</w:t>
      </w:r>
      <w:bookmarkStart w:id="0" w:name="_GoBack"/>
      <w:bookmarkEnd w:id="0"/>
    </w:p>
    <w:p w:rsidR="00D0709B" w:rsidRDefault="00D0709B" w:rsidP="00D0709B">
      <w:pPr>
        <w:pStyle w:val="ListParagraph"/>
        <w:numPr>
          <w:ilvl w:val="1"/>
          <w:numId w:val="1"/>
        </w:numPr>
      </w:pPr>
      <w:r>
        <w:t xml:space="preserve">Are we still using </w:t>
      </w:r>
      <w:proofErr w:type="spellStart"/>
      <w:r>
        <w:t>Optimizely</w:t>
      </w:r>
      <w:proofErr w:type="spellEnd"/>
      <w:r>
        <w:t xml:space="preserve"> for AB Testing?</w:t>
      </w:r>
    </w:p>
    <w:p w:rsidR="00D0709B" w:rsidRDefault="00D0709B" w:rsidP="00D0709B">
      <w:pPr>
        <w:pStyle w:val="ListParagraph"/>
        <w:numPr>
          <w:ilvl w:val="1"/>
          <w:numId w:val="1"/>
        </w:numPr>
      </w:pPr>
      <w:r>
        <w:t xml:space="preserve">GA couldn’t be configured to tag the home page because Variant </w:t>
      </w:r>
      <w:r w:rsidRPr="00301A36">
        <w:rPr>
          <w:noProof/>
        </w:rPr>
        <w:t>is not sent</w:t>
      </w:r>
      <w:r>
        <w:t xml:space="preserve"> there, </w:t>
      </w:r>
      <w:proofErr w:type="spellStart"/>
      <w:r>
        <w:t>Optimizely</w:t>
      </w:r>
      <w:proofErr w:type="spellEnd"/>
      <w:r>
        <w:t xml:space="preserve"> (or whatever application is used to split traffic could work)</w:t>
      </w:r>
    </w:p>
    <w:p w:rsidR="00D0709B" w:rsidRDefault="00814611" w:rsidP="00D0709B">
      <w:pPr>
        <w:pStyle w:val="ListParagraph"/>
        <w:numPr>
          <w:ilvl w:val="0"/>
          <w:numId w:val="1"/>
        </w:numPr>
      </w:pPr>
      <w:r>
        <w:t xml:space="preserve">Ask more fields from </w:t>
      </w:r>
      <w:proofErr w:type="spellStart"/>
      <w:r>
        <w:t>field_test_memberships</w:t>
      </w:r>
      <w:proofErr w:type="spellEnd"/>
      <w:r>
        <w:t xml:space="preserve"> table, something like </w:t>
      </w:r>
      <w:proofErr w:type="spellStart"/>
      <w:r>
        <w:t>user_agent</w:t>
      </w:r>
      <w:proofErr w:type="spellEnd"/>
      <w:r>
        <w:t xml:space="preserve"> code, resolution</w:t>
      </w:r>
    </w:p>
    <w:p w:rsidR="00814611" w:rsidRDefault="00BB6750" w:rsidP="00D0709B">
      <w:pPr>
        <w:pStyle w:val="ListParagraph"/>
        <w:numPr>
          <w:ilvl w:val="0"/>
          <w:numId w:val="1"/>
        </w:numPr>
      </w:pPr>
      <w:r>
        <w:t>Contact Manny for how he’s using GA to track PT, Hotel in particular</w:t>
      </w:r>
    </w:p>
    <w:p w:rsidR="00BB6750" w:rsidRDefault="00BB6750" w:rsidP="00FF7272"/>
    <w:p w:rsidR="00FF7272" w:rsidRDefault="00FF7272" w:rsidP="00FF7272">
      <w:r>
        <w:t xml:space="preserve">Need to switch to </w:t>
      </w:r>
      <w:proofErr w:type="spellStart"/>
      <w:r>
        <w:t>mkt_dwh</w:t>
      </w:r>
      <w:proofErr w:type="spellEnd"/>
      <w:r>
        <w:t xml:space="preserve"> for sessions out of “</w:t>
      </w:r>
      <w:proofErr w:type="spellStart"/>
      <w:r w:rsidRPr="00FF7272">
        <w:t>point_hound_mktg_hotel_hdr</w:t>
      </w:r>
      <w:proofErr w:type="spellEnd"/>
      <w:r>
        <w:t xml:space="preserve">” </w:t>
      </w:r>
      <w:r w:rsidRPr="00301A36">
        <w:rPr>
          <w:noProof/>
        </w:rPr>
        <w:t>because</w:t>
      </w:r>
      <w:r w:rsidR="00301A36">
        <w:rPr>
          <w:noProof/>
        </w:rPr>
        <w:t xml:space="preserve"> of</w:t>
      </w:r>
      <w:r>
        <w:t xml:space="preserve"> limited information from “</w:t>
      </w:r>
      <w:proofErr w:type="spellStart"/>
      <w:r w:rsidRPr="00FF7272">
        <w:t>field_test_memberships</w:t>
      </w:r>
      <w:proofErr w:type="spellEnd"/>
      <w:r>
        <w:t xml:space="preserve">” from </w:t>
      </w:r>
      <w:r w:rsidR="00301A36" w:rsidRPr="00301A36">
        <w:rPr>
          <w:noProof/>
        </w:rPr>
        <w:t>P</w:t>
      </w:r>
      <w:r w:rsidRPr="00301A36">
        <w:rPr>
          <w:noProof/>
        </w:rPr>
        <w:t>ostgres pointshound database</w:t>
      </w:r>
      <w:r>
        <w:t>.</w:t>
      </w:r>
    </w:p>
    <w:p w:rsidR="00FF7272" w:rsidRDefault="00AF4CE3" w:rsidP="00FF7272">
      <w:pPr>
        <w:pStyle w:val="ListParagraph"/>
        <w:numPr>
          <w:ilvl w:val="0"/>
          <w:numId w:val="2"/>
        </w:numPr>
      </w:pPr>
      <w:r>
        <w:t>“</w:t>
      </w:r>
      <w:proofErr w:type="spellStart"/>
      <w:r w:rsidR="00FF7272">
        <w:t>User_actions</w:t>
      </w:r>
      <w:proofErr w:type="spellEnd"/>
      <w:r>
        <w:t>”</w:t>
      </w:r>
      <w:r w:rsidR="00FF7272">
        <w:t xml:space="preserve"> table</w:t>
      </w:r>
      <w:r w:rsidR="002144F8">
        <w:t>s</w:t>
      </w:r>
      <w:r w:rsidR="00FF7272">
        <w:t xml:space="preserve"> </w:t>
      </w:r>
      <w:r w:rsidR="002144F8">
        <w:t>are</w:t>
      </w:r>
      <w:r w:rsidR="00FF7272">
        <w:t xml:space="preserve"> not available, fixed by Avinash</w:t>
      </w:r>
    </w:p>
    <w:p w:rsidR="00FF7272" w:rsidRDefault="00FF7272" w:rsidP="00FF7272">
      <w:pPr>
        <w:pStyle w:val="ListParagraph"/>
        <w:numPr>
          <w:ilvl w:val="0"/>
          <w:numId w:val="2"/>
        </w:numPr>
      </w:pPr>
      <w:r>
        <w:t>Missing transactions table for am, fixed by Avinash</w:t>
      </w:r>
    </w:p>
    <w:p w:rsidR="002144F8" w:rsidRDefault="00AF4CE3" w:rsidP="00FF7272">
      <w:pPr>
        <w:pStyle w:val="ListParagraph"/>
        <w:numPr>
          <w:ilvl w:val="0"/>
          <w:numId w:val="2"/>
        </w:numPr>
      </w:pPr>
      <w:r>
        <w:t>“</w:t>
      </w:r>
      <w:proofErr w:type="spellStart"/>
      <w:r w:rsidR="002144F8">
        <w:t>User_account_mm</w:t>
      </w:r>
      <w:proofErr w:type="spellEnd"/>
      <w:r>
        <w:t>”</w:t>
      </w:r>
      <w:r w:rsidR="002144F8">
        <w:t xml:space="preserve"> is empty</w:t>
      </w:r>
    </w:p>
    <w:p w:rsidR="00FF7272" w:rsidRDefault="00AF4CE3" w:rsidP="00FF7272">
      <w:pPr>
        <w:pStyle w:val="ListParagraph"/>
        <w:numPr>
          <w:ilvl w:val="0"/>
          <w:numId w:val="2"/>
        </w:numPr>
      </w:pPr>
      <w:r>
        <w:t>Typo on “</w:t>
      </w:r>
      <w:proofErr w:type="spellStart"/>
      <w:r>
        <w:t>u</w:t>
      </w:r>
      <w:r w:rsidR="00FF7272">
        <w:t>ser_delated_at</w:t>
      </w:r>
      <w:proofErr w:type="spellEnd"/>
      <w:r>
        <w:t>”</w:t>
      </w:r>
      <w:r w:rsidR="00FF7272">
        <w:t xml:space="preserve"> and </w:t>
      </w:r>
      <w:r>
        <w:t>“</w:t>
      </w:r>
      <w:proofErr w:type="spellStart"/>
      <w:r w:rsidR="00FF7272">
        <w:t>account_delated_at</w:t>
      </w:r>
      <w:proofErr w:type="spellEnd"/>
      <w:r>
        <w:t>”</w:t>
      </w:r>
      <w:r w:rsidR="00FF7272">
        <w:t xml:space="preserve"> in </w:t>
      </w:r>
      <w:r>
        <w:t>“</w:t>
      </w:r>
      <w:proofErr w:type="spellStart"/>
      <w:r w:rsidR="00FF7272">
        <w:t>user_account</w:t>
      </w:r>
      <w:proofErr w:type="spellEnd"/>
      <w:r>
        <w:t>” tables</w:t>
      </w:r>
    </w:p>
    <w:p w:rsidR="00FF7272" w:rsidRDefault="00AF4CE3" w:rsidP="00AF4CE3">
      <w:pPr>
        <w:pStyle w:val="ListParagraph"/>
        <w:numPr>
          <w:ilvl w:val="0"/>
          <w:numId w:val="2"/>
        </w:numPr>
      </w:pPr>
      <w:r>
        <w:t>“</w:t>
      </w:r>
      <w:proofErr w:type="spellStart"/>
      <w:r w:rsidR="00FF7272">
        <w:t>User_account</w:t>
      </w:r>
      <w:proofErr w:type="spellEnd"/>
      <w:r>
        <w:t>”</w:t>
      </w:r>
      <w:r w:rsidR="00FF7272">
        <w:t xml:space="preserve"> tables have duplicate </w:t>
      </w:r>
      <w:proofErr w:type="spellStart"/>
      <w:r w:rsidR="00FF7272">
        <w:t>user_id</w:t>
      </w:r>
      <w:proofErr w:type="spellEnd"/>
      <w:r w:rsidR="00FF7272">
        <w:t xml:space="preserve">, </w:t>
      </w:r>
      <w:proofErr w:type="spellStart"/>
      <w:r w:rsidR="00FF7272">
        <w:t>account_id</w:t>
      </w:r>
      <w:proofErr w:type="spellEnd"/>
      <w:r w:rsidR="00FF7272">
        <w:t xml:space="preserve"> combination, while it should be unique according to Avinash</w:t>
      </w:r>
    </w:p>
    <w:p w:rsidR="008663D5" w:rsidRDefault="008663D5" w:rsidP="00AF4CE3">
      <w:pPr>
        <w:pStyle w:val="ListParagraph"/>
        <w:numPr>
          <w:ilvl w:val="0"/>
          <w:numId w:val="2"/>
        </w:numPr>
      </w:pPr>
      <w:r>
        <w:t xml:space="preserve">There </w:t>
      </w:r>
      <w:r w:rsidR="00301A36">
        <w:rPr>
          <w:noProof/>
        </w:rPr>
        <w:t>is</w:t>
      </w:r>
      <w:r>
        <w:t xml:space="preserve"> a big amount of “undefined” </w:t>
      </w:r>
      <w:proofErr w:type="spellStart"/>
      <w:r>
        <w:t>session_id</w:t>
      </w:r>
      <w:proofErr w:type="spellEnd"/>
      <w:r>
        <w:t xml:space="preserve"> in </w:t>
      </w:r>
      <w:proofErr w:type="spellStart"/>
      <w:r>
        <w:t>mkt_dwh</w:t>
      </w:r>
      <w:proofErr w:type="spellEnd"/>
    </w:p>
    <w:p w:rsidR="008663D5" w:rsidRDefault="008663D5" w:rsidP="008663D5">
      <w:pPr>
        <w:pStyle w:val="ListParagraph"/>
        <w:numPr>
          <w:ilvl w:val="0"/>
          <w:numId w:val="2"/>
        </w:numPr>
      </w:pPr>
      <w:r>
        <w:t xml:space="preserve">Search </w:t>
      </w:r>
      <w:proofErr w:type="spellStart"/>
      <w:r>
        <w:t>created_at</w:t>
      </w:r>
      <w:proofErr w:type="spellEnd"/>
      <w:r>
        <w:t xml:space="preserve"> after booking </w:t>
      </w:r>
      <w:proofErr w:type="spellStart"/>
      <w:r>
        <w:t>created_at</w:t>
      </w:r>
      <w:proofErr w:type="spellEnd"/>
      <w:r>
        <w:t xml:space="preserve">, e.g. </w:t>
      </w:r>
      <w:r w:rsidRPr="008663D5">
        <w:t>fd9825b2-24bb-4617-a090-9a8f6d8c0ba2</w:t>
      </w:r>
    </w:p>
    <w:sectPr w:rsidR="008663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CE79E0"/>
    <w:multiLevelType w:val="hybridMultilevel"/>
    <w:tmpl w:val="8C94A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6C1507"/>
    <w:multiLevelType w:val="hybridMultilevel"/>
    <w:tmpl w:val="CFD01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sjAxMDIxNbQ0MDFS0lEKTi0uzszPAykwrgUAthz+XiwAAAA="/>
  </w:docVars>
  <w:rsids>
    <w:rsidRoot w:val="008525B6"/>
    <w:rsid w:val="002144F8"/>
    <w:rsid w:val="00301A36"/>
    <w:rsid w:val="00326720"/>
    <w:rsid w:val="00512835"/>
    <w:rsid w:val="00612293"/>
    <w:rsid w:val="00814611"/>
    <w:rsid w:val="008525B6"/>
    <w:rsid w:val="008663D5"/>
    <w:rsid w:val="0099166C"/>
    <w:rsid w:val="009C3BDD"/>
    <w:rsid w:val="00AF4CE3"/>
    <w:rsid w:val="00BB6750"/>
    <w:rsid w:val="00C7779D"/>
    <w:rsid w:val="00D0709B"/>
    <w:rsid w:val="00D32CE8"/>
    <w:rsid w:val="00D4021B"/>
    <w:rsid w:val="00FF7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0910C9-827C-4907-8DAA-F21227621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2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2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Ye</dc:creator>
  <cp:keywords/>
  <dc:description/>
  <cp:lastModifiedBy>Kelvin Ye</cp:lastModifiedBy>
  <cp:revision>13</cp:revision>
  <dcterms:created xsi:type="dcterms:W3CDTF">2017-11-17T15:01:00Z</dcterms:created>
  <dcterms:modified xsi:type="dcterms:W3CDTF">2017-12-27T18:19:00Z</dcterms:modified>
</cp:coreProperties>
</file>